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Company Name] in Israel Jerusalem. As a dedicated and innovative professional with a strong background in electronics engineering, I am eager to contribute my technical expertise and passion for cutting-edge technology to support your organization's mission of driving innovation in this dynamic region. Israel Jerusalem, known for its vibrant tech ecosystem and rich cultural heritage, offers an ideal environment for engineers like myself to thrive and collaborate on groundbreaking projects. This opportunity aligns perfectly with my career goals, and I am confident that my skills and experiences make me a strong candidate for this role.</w:t>
      </w:r>
    </w:p>
    <w:p>
      <w:pPr>
        <w:pStyle w:val="BodyText"/>
      </w:pPr>
      <w:r>
        <w:t xml:space="preserve">With a degree in Electrical Engineering from [University Name] and over [X years] of hands-on experience in electronics design, development, and testing, I have consistently demonstrated the ability to deliver high-quality solutions to complex technical challenges. My career has been defined by a commitment to excellence, creativity, and a deep understanding of the principles that underpin modern electronic systems. Whether working on analog and digital circuit design or troubleshooting embedded systems in industrial applications, I approach every project with precision, curiosity, and a focus on results.</w:t>
      </w:r>
    </w:p>
    <w:p>
      <w:pPr>
        <w:pStyle w:val="BodyText"/>
      </w:pPr>
      <w:r>
        <w:t xml:space="preserve">One of my most notable achievements was leading the design of a low-power sensor network for a [specific industry, e.g., "smart agriculture" or "wearable health devices"] application. This project required integrating advanced microcontroller programming with wireless communication protocols to ensure seamless data transmission. By optimizing power consumption and improving signal integrity, we achieved a 30% reduction in energy usage while maintaining reliability under extreme environmental conditions. Such experiences have honed my ability to balance technical rigor with practical problem-solving, ensuring that my work meets both functional and economic requirements.</w:t>
      </w:r>
    </w:p>
    <w:p>
      <w:pPr>
        <w:pStyle w:val="BodyText"/>
      </w:pPr>
      <w:r>
        <w:t xml:space="preserve">In addition to my technical skills, I am deeply passionate about the intersection of electronics engineering and emerging technologies. My work has involved exploring the potential of artificial intelligence in embedded systems, developing algorithms for real-time signal processing, and collaborating with cross-functional teams to integrate hardware and software solutions. This holistic approach has allowed me to contribute effectively to projects that span from prototyping innovative consumer electronics to deploying robust industrial automation systems. I am particularly drawn to the opportunities available in Israel Jerusalem, where the convergence of academic research, startup innovation, and global tech companies creates a fertile ground for advancing the field of electronics engineering.</w:t>
      </w:r>
    </w:p>
    <w:p>
      <w:pPr>
        <w:pStyle w:val="BodyText"/>
      </w:pPr>
      <w:r>
        <w:t xml:space="preserve">Israel Jerusalem has long been a hub for technological advancement and entrepreneurial spirit. The city's unique blend of historical significance and modern innovation makes it an inspiring place to work. As an Electronics Engineer in this region, I would be privileged to contribute to projects that not only push the boundaries of technology but also address real-world challenges facing communities here. Whether it’s developing sustainable energy solutions, enhancing communication systems for public infrastructure, or supporting defense and security technologies—areas where Israel is a global leader—I am eager to apply my skills toward impactful work.</w:t>
      </w:r>
    </w:p>
    <w:p>
      <w:pPr>
        <w:pStyle w:val="BodyText"/>
      </w:pPr>
      <w:r>
        <w:t xml:space="preserve">My technical expertise includes proficiency in tools such as [list specific software/hardware, e.g., "Altium Designer," "MATLAB," "SPICE simulations," and "PCB layout design"]. I have also worked extensively with microcontrollers like [e.g., ARM Cortex, Arduino, or Raspberry Pi] and have a strong understanding of firmware development and hardware-software integration. Additionally, my experience with quality assurance standards such as ISO 9001 and IPC-A-610 has equipped me to ensure that all projects meet the highest levels of reliability and compliance. These competencies have been further refined through continuous learning, including certifications in [relevant fields, e.g., "Embedded Systems" or "RF Circuit Design"].</w:t>
      </w:r>
    </w:p>
    <w:p>
      <w:pPr>
        <w:pStyle w:val="BodyText"/>
      </w:pPr>
      <w:r>
        <w:t xml:space="preserve">What sets me apart is not only my technical abilities but also my collaborative mindset and adaptability. I thrive in fast-paced environments where teamwork and innovation are essential. During a recent project with a multinational engineering firm, I worked alongside colleagues from diverse backgrounds to develop a modular hardware platform for IoT applications. This experience taught me the value of clear communication, cultural sensitivity, and the ability to translate technical concepts into actionable plans. In Israel Jerusalem's collaborative tech community, I am confident that these qualities will enable me to make meaningful contributions.</w:t>
      </w:r>
    </w:p>
    <w:p>
      <w:pPr>
        <w:pStyle w:val="BodyText"/>
      </w:pPr>
      <w:r>
        <w:t xml:space="preserve">I am particularly impressed by [Company Name]’s reputation for [specific achievement or value, e.g., "innovative solutions in semiconductor design" or "commitment to sustainable technology"]. The opportunity to work with a team that values creativity, precision, and forward-thinking approaches resonates deeply with my professional philosophy. I am eager to bring my technical acumen, problem-solving skills, and dedication to excellence to your organization. Together, we can create technologies that not only meet today’s demands but also shape the future of electronics engineering in Israel Jerusalem and beyond.</w:t>
      </w:r>
    </w:p>
    <w:p>
      <w:pPr>
        <w:pStyle w:val="BodyText"/>
      </w:pPr>
      <w:r>
        <w:t xml:space="preserve">Thank you for considering my application. I would be delighted to discuss how my background and vision align with the goals of [Company Name]. Please feel free to contact me at [your phone number] or [your email address] at your convenience. I look forward to the possibility of contributing to your team and helping drive innovation in this exciting reg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14T17:06:52Z</dcterms:created>
  <dcterms:modified xsi:type="dcterms:W3CDTF">2026-07-14T17:06:52Z</dcterms:modified>
</cp:coreProperties>
</file>

<file path=docProps/custom.xml><?xml version="1.0" encoding="utf-8"?>
<Properties xmlns="http://schemas.openxmlformats.org/officeDocument/2006/custom-properties" xmlns:vt="http://schemas.openxmlformats.org/officeDocument/2006/docPropsVTypes"/>
</file>